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election Committee</w:t>
      </w:r>
      <w:r>
        <w:br/>
      </w:r>
      <w:r>
        <w:t xml:space="preserve">Mental Health Advancement Foundation</w:t>
      </w:r>
      <w:r>
        <w:br/>
      </w:r>
      <w:r>
        <w:t xml:space="preserve">Wellington Central, New Zealand</w:t>
      </w:r>
    </w:p>
    <w:bookmarkStart w:id="20" w:name="Xd0fb854f8aeb9f3194bc01af5d2c53145cb856d"/>
    <w:p>
      <w:pPr>
        <w:pStyle w:val="Heading2"/>
      </w:pPr>
      <w:r>
        <w:t xml:space="preserve">Subject: Scholarship Application for Psychiatry Training and Practice in New Zealand Wellington</w:t>
      </w:r>
    </w:p>
    <w:p>
      <w:pPr>
        <w:pStyle w:val="FirstParagraph"/>
      </w:pPr>
      <w:r>
        <w:t xml:space="preserve">To the Esteemed Selection Committee,</w:t>
      </w:r>
    </w:p>
    <w:p>
      <w:pPr>
        <w:pStyle w:val="BodyText"/>
      </w:pPr>
      <w:r>
        <w:t xml:space="preserve">I am writing to express my profound enthusiasm for the Mental Health Advancement Scholarship, which would enable me to pursue advanced psychiatric training and practice within the vibrant healthcare ecosystem of New Zealand Wellington. As a dedicated medical professional with three years of clinical experience in mental health services, I have developed a deep commitment to advancing psychiatric care through evidence-based practice, cultural humility, and community engagement—principles that resonate powerfully with the mission of this scholarship program. This Scholarship Application Letter represents not merely an application for financial support, but a covenant to contribute meaningfully to the future of psychiatry in New Zealand Wellington.</w:t>
      </w:r>
    </w:p>
    <w:p>
      <w:pPr>
        <w:pStyle w:val="BodyText"/>
      </w:pPr>
      <w:r>
        <w:t xml:space="preserve">My academic journey began with a Medical Degree from [Your University], where I graduated with honors in Psychiatry and completed an internship at [Hospital Name]. During my residency, I specialized in adolescent mental health and trauma-informed care, managing complex cases involving depression, anxiety disorders, and neurodevelopmental conditions across diverse socioeconomic backgrounds. However, it was my six-month clinical placement at Wellington's Capital Coast District Health Board that ignited my passion for practicing psychiatry within New Zealand's unique cultural landscape. Witnessing the seamless integration of Western psychiatric methodologies with Māori healing philosophies through the Whānau Ora framework revealed a transformative model I am determined to master. This experience cemented my resolve to pursue advanced training specifically in Wellington, where I aim to become an integrated Psychiatrist serving both urban and rural communities across Aotearoa.</w:t>
      </w:r>
    </w:p>
    <w:p>
      <w:pPr>
        <w:pStyle w:val="BodyText"/>
      </w:pPr>
      <w:r>
        <w:t xml:space="preserve">My professional trajectory has been defined by a commitment to bridging gaps in mental healthcare access—a critical need identified in New Zealand's national mental health strategy. In my current role at [Current Institution], I co-designed a community outreach program that reduced wait times for first-episode psychosis services by 40% through mobile clinics and telehealth partnerships. These initiatives directly address Wellington's challenges: the city's growing population, high rates of youth mental health crises (25% above national averages), and persistent disparities for Māori and Pacific Island communities. As a Psychiatrist-in-training, I recognize that sustainable solutions require not only clinical expertise but also deep cultural competency—principles central to the philosophy of New Zealand Wellington's healthcare institutions. The University of Otago's Wellington campus, renowned for its te ao Māori integration in psychiatric education, represents the ideal environment for my scholarly development.</w:t>
      </w:r>
    </w:p>
    <w:p>
      <w:pPr>
        <w:pStyle w:val="BodyText"/>
      </w:pPr>
      <w:r>
        <w:t xml:space="preserve">Why New Zealand Wellington? Beyond its status as the nation's capital and cultural hub, Wellington offers an unparalleled convergence of academic rigor and real-world application. The city's mental health services are pioneering in embedding wellbeing into urban planning—evidenced by initiatives like the Wellbeing Budget and Mental Health First Aid training for public transport staff. As a Psychiatrist seeking to innovate within this ecosystem, I am particularly inspired by Wellington's recent partnership between Te Whatu Ora (Health New Zealand) and local iwi to co-design culturally safe mental health pathways. This Scholarship Application Letter is thus a declaration of my intent to contribute to these transformative efforts. The scholarship would fund my participation in the University of Otago's Postgraduate Certificate in Clinical Psychiatry, with emphasis on Māori mental health frameworks like Whare Tapa Whā, under the mentorship of Professor [Name], a leader in Pacific mental health research.</w:t>
      </w:r>
    </w:p>
    <w:p>
      <w:pPr>
        <w:pStyle w:val="BodyText"/>
      </w:pPr>
      <w:r>
        <w:t xml:space="preserve">Financial considerations remain a critical factor for international psychiatrists seeking to establish practice in New Zealand. The scholarship would alleviate the significant costs associated with clinical registration, specialized training, and living expenses during my transition from overseas qualification to full licensure. This support is especially vital as I navigate the stringent requirements of the Medical Council of New Zealand while committing fully to community service in Wellington. With this funding, I will dedicate 100% of my energy to completing advanced certification in forensic psychiatry—addressing a critical shortage in our justice system's mental health response—and establishing a clinical practice focused on early intervention for vulnerable youth, particularly those affected by the city's housing crisis.</w:t>
      </w:r>
    </w:p>
    <w:p>
      <w:pPr>
        <w:pStyle w:val="BodyText"/>
      </w:pPr>
      <w:r>
        <w:t xml:space="preserve">My long-term vision aligns with New Zealand Wellington's mental healthcare goals. Within five years, I aim to lead an integrated care team at Wellington Hospital that combines psychiatric services with primary care and social support networks. This model will specifically target high-risk groups: rangatahi (youth) experiencing homelessness, refugees adjusting to urban life, and Māori communities where traditional healing practices are revitalized within clinical settings. I have already begun developing partnerships with Whānau Ora providers like Te Rūnanga o te Moana-nui-a-Kiwa to co-create protocols that honor ancestral knowledge while meeting Western diagnostic standards. This Scholarship Application Letter underscores my readiness to be a bridge between worlds—a Psychiatrist who understands that healing transcends diagnosis.</w:t>
      </w:r>
    </w:p>
    <w:p>
      <w:pPr>
        <w:pStyle w:val="BodyText"/>
      </w:pPr>
      <w:r>
        <w:t xml:space="preserve">Furthermore, I am committed to sharing knowledge through teaching at the Wellington campus and contributing to policy development. As part of the scholarship requirements, I pledge to conduct a research project on "Culturally Responsive Early Intervention Models for Urban Youth Mental Health" in collaboration with local iwi and universities. This work will directly inform Ministry of Health guidelines, ensuring our community's needs drive clinical innovation. My previous publications in the Journal of Pacific Mental Health and presentations at the New Zealand Psychiatric Association conference demonstrate my capacity to translate practice into impact.</w:t>
      </w:r>
    </w:p>
    <w:p>
      <w:pPr>
        <w:pStyle w:val="BodyText"/>
      </w:pPr>
      <w:r>
        <w:t xml:space="preserve">Finally, I wish to emphasize that this scholarship represents more than financial assistance—it is an investment in New Zealand Wellington's most valuable asset: its people. Having witnessed firsthand how mental health services can uplift entire communities, I am prepared to embody the values of compassion and excellence that define our profession. My background as a third-generation immigrant has instilled in me a profound appreciation for cultural integration, while my clinical work has proven that psychiatry thrives when it is rooted in community trust.</w:t>
      </w:r>
    </w:p>
    <w:p>
      <w:pPr>
        <w:pStyle w:val="BodyText"/>
      </w:pPr>
      <w:r>
        <w:t xml:space="preserve">I am confident that my dedication to culturally safe psychiatric practice, combined with the strategic focus of this scholarship on Wellington's unique healthcare landscape, positions me to become an exceptional Psychiatrist who will serve as a catalyst for change. I eagerly welcome the opportunity to discuss how my skills and vision align with your mission. Thank you for considering this Scholarship Application Letter; I look forward to contributing meaningfully to New Zealand Wellington's mental health future.</w:t>
      </w:r>
    </w:p>
    <w:p>
      <w:pPr>
        <w:pStyle w:val="BodyText"/>
      </w:pPr>
      <w:r>
        <w:t xml:space="preserve">Sincerely,</w:t>
      </w:r>
    </w:p>
    <w:p>
      <w:pPr>
        <w:pStyle w:val="BodyText"/>
      </w:pPr>
      <w:r>
        <w:t xml:space="preserve">[Your Full Name]</w:t>
      </w:r>
      <w:r>
        <w:br/>
      </w:r>
      <w:r>
        <w:t xml:space="preserve">International Medical Graduate (Psychiatry)</w:t>
      </w:r>
      <w:r>
        <w:br/>
      </w:r>
      <w:r>
        <w:t xml:space="preserve">[License Number,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iatrist Position in New Zealand Wellington</dc:title>
  <dc:creator/>
  <dc:language>en</dc:language>
  <cp:keywords/>
  <dcterms:created xsi:type="dcterms:W3CDTF">2026-07-24T13:27:49Z</dcterms:created>
  <dcterms:modified xsi:type="dcterms:W3CDTF">2026-07-24T13:27:49Z</dcterms:modified>
</cp:coreProperties>
</file>

<file path=docProps/custom.xml><?xml version="1.0" encoding="utf-8"?>
<Properties xmlns="http://schemas.openxmlformats.org/officeDocument/2006/custom-properties" xmlns:vt="http://schemas.openxmlformats.org/officeDocument/2006/docPropsVTypes"/>
</file>